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Osaka</w:t>
      </w:r>
    </w:p>
    <w:bookmarkStart w:id="20" w:name="X3fb70b35d4dadbe0017e16860096ac5b8154d28"/>
    <w:p>
      <w:pPr>
        <w:pStyle w:val="Heading1"/>
      </w:pPr>
      <w:r>
        <w:t xml:space="preserve">Cover Letter for Speech Therapist Position in Japan Osaka</w:t>
      </w:r>
    </w:p>
    <w:p>
      <w:pPr>
        <w:pStyle w:val="FirstParagraph"/>
      </w:pPr>
      <w:r>
        <w:t xml:space="preserve">Dear [Hiring Manager's Name],</w:t>
      </w:r>
    </w:p>
    <w:p>
      <w:pPr>
        <w:pStyle w:val="BodyText"/>
      </w:pPr>
      <w:r>
        <w:t xml:space="preserve">I am writing to express my sincere interest in the Speech Therapist position at [Clinic/Institution Name] in Osaka, Japan. As a dedicated and experienced speech therapist with a passion for helping individuals overcome communication and swallowing disorders, I am eager to contribute my skills and cultural adaptability to your esteemed organization. My background in speech-language pathology, combined with my enthusiasm for working in Japan Osaka, aligns perfectly with the values of your clinic and the unique needs of the local community.</w:t>
      </w:r>
    </w:p>
    <w:p>
      <w:pPr>
        <w:pStyle w:val="BodyText"/>
      </w:pPr>
      <w:r>
        <w:t xml:space="preserve">Over the past [X years], I have worked as a Speech Therapist in various clinical and educational settings, specializing in pediatric and adult populations. My experience includes conducting comprehensive assessments, developing personalized treatment plans, and implementing evidence-based interventions to address speech delays, language disorders, articulation difficulties, and swallowing challenges. Whether working with children in early intervention programs or adults recovering from strokes or neurological conditions, I have consistently prioritized patient-centered care that fosters growth and independence.</w:t>
      </w:r>
    </w:p>
    <w:p>
      <w:pPr>
        <w:pStyle w:val="BodyText"/>
      </w:pPr>
      <w:r>
        <w:t xml:space="preserve">What draws me most to Japan Osaka is the opportunity to merge my professional expertise with the rich cultural context of this vibrant city. Osaka is known for its dynamic energy, historical significance, and innovative healthcare systems. As a Speech Therapist in Japan, I am particularly interested in understanding how cultural nuances shape communication practices and therapeutic approaches. I believe that working in Japan will not only expand my clinical skills but also deepen my appreciation for the intersection of language, culture, and human connection.</w:t>
      </w:r>
    </w:p>
    <w:p>
      <w:pPr>
        <w:pStyle w:val="BodyText"/>
      </w:pPr>
      <w:r>
        <w:t xml:space="preserve">One of the key reasons I am applying for this role is the emphasis on collaboration and community-driven care that [Clinic/Institution Name] is renowned for. In my previous roles, I have collaborated closely with multidisciplinary teams—including occupational therapists, audiologists, and educators—to ensure holistic support for patients. I am confident that my ability to work effectively in team settings will contribute to the continued success of your clinic’s mission in Osaka. Additionally, I am eager to learn from the Japanese approach to healthcare, which prioritizes precision, respect for patient autonomy, and a strong emphasis on preventive care.</w:t>
      </w:r>
    </w:p>
    <w:p>
      <w:pPr>
        <w:pStyle w:val="BodyText"/>
      </w:pPr>
      <w:r>
        <w:t xml:space="preserve">My commitment to lifelong learning and professional development is another strength that I bring to this role. I hold a [Master’s/Doctorate] degree in Speech-Language Pathology from [University Name] and am certified by the American Speech-Language-Hearing Association (ASHA). While my training has been rooted in Western practices, I am actively studying Japanese language and cultural practices to better serve patients in Japan Osaka. For instance, I have taken online courses on Japanese healthcare protocols and cultural sensitivity, which have equipped me with insights into the unique challenges and opportunities of working in a non-English-speaking environment.</w:t>
      </w:r>
    </w:p>
    <w:p>
      <w:pPr>
        <w:pStyle w:val="BodyText"/>
      </w:pPr>
      <w:r>
        <w:t xml:space="preserve">As a Speech Therapist in Japan, I understand that building trust with patients and their families is essential. In my experience, this involves not only clinical expertise but also empathy, patience, and an openness to adapting treatment strategies to align with cultural values. For example, in one of my previous roles, I worked with a Japanese-speaking family whose child had a severe speech delay. By incorporating traditional Japanese storytelling techniques into therapy sessions and collaborating with the family’s cultural practices, we achieved significant progress in the child’s communication skills. This experience reinforced my belief that culturally responsive care is critical to effective treatment.</w:t>
      </w:r>
    </w:p>
    <w:p>
      <w:pPr>
        <w:pStyle w:val="BodyText"/>
      </w:pPr>
      <w:r>
        <w:t xml:space="preserve">I am also excited about the potential to contribute to research and innovation in speech therapy within Japan Osaka. The city is home to cutting-edge medical facilities and a growing emphasis on technology-driven therapies, such as telepractice and AI-assisted interventions. I am particularly interested in exploring how these advancements can be integrated into traditional therapeutic methods to improve outcomes for patients with complex needs. My background in [specific area, e.g., augmentative and alternative communication (AAC) or neurogenic speech disorders] positions me to bring fresh perspectives to your team.</w:t>
      </w:r>
    </w:p>
    <w:p>
      <w:pPr>
        <w:pStyle w:val="BodyText"/>
      </w:pPr>
      <w:r>
        <w:t xml:space="preserve">Furthermore, I am deeply committed to promoting accessibility and inclusivity in healthcare. In Japan Osaka, where the population is aging rapidly, there is a growing demand for speech therapists who can address the needs of older adults with conditions such as aphasia or dysphagia. My experience working with geriatric patients has prepared me to provide compassionate care that respects the dignity and autonomy of each individual. I am also keen to participate in community outreach programs that raise awareness about communication disorders and reduce stigma surrounding speech therapy.</w:t>
      </w:r>
    </w:p>
    <w:p>
      <w:pPr>
        <w:pStyle w:val="BodyText"/>
      </w:pPr>
      <w:r>
        <w:t xml:space="preserve">Finally, I would like to highlight my adaptability and resilience. Moving to a new country requires flexibility, and I am confident in my ability to navigate the challenges of living and working in Japan Osaka. My time spent studying Japanese language and culture has already helped me build a foundation for successful integration into the community. I am also open to learning from local colleagues and embracing new approaches that reflect the values of Japanese society.</w:t>
      </w:r>
    </w:p>
    <w:p>
      <w:pPr>
        <w:pStyle w:val="BodyText"/>
      </w:pPr>
      <w:r>
        <w:t xml:space="preserve">In conclusion, I am enthusiastic about the opportunity to contribute my skills as a Speech Therapist to [Clinic/Institution Name] in Osaka. I am confident that my clinical expertise, cultural curiosity, and dedication to patient care align with your organization’s goals. Thank you for considering my application. I would be honored to discuss how I can support your mission and make a meaningful impact in the lives of patients in Japan Osak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Japan Osaka</dc:title>
  <dc:creator/>
  <dc:language>en</dc:language>
  <cp:keywords/>
  <dcterms:created xsi:type="dcterms:W3CDTF">2025-10-11T20:55:51Z</dcterms:created>
  <dcterms:modified xsi:type="dcterms:W3CDTF">2025-10-11T20:55:51Z</dcterms:modified>
</cp:coreProperties>
</file>

<file path=docProps/custom.xml><?xml version="1.0" encoding="utf-8"?>
<Properties xmlns="http://schemas.openxmlformats.org/officeDocument/2006/custom-properties" xmlns:vt="http://schemas.openxmlformats.org/officeDocument/2006/docPropsVTypes"/>
</file>